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6F967" w14:textId="573B9906" w:rsidR="00D46280" w:rsidRDefault="00993E7C">
      <w:pPr>
        <w:pStyle w:val="Title"/>
      </w:pPr>
      <w:r>
        <w:t>History Mystery</w:t>
      </w:r>
    </w:p>
    <w:p w14:paraId="11E6F968" w14:textId="77777777" w:rsidR="00D46280" w:rsidRDefault="00993E7C" w:rsidP="00365A7E">
      <w:pPr>
        <w:pStyle w:val="Heading2"/>
      </w:pPr>
      <w:bookmarkStart w:id="0" w:name="introduction"/>
      <w:r>
        <w:t>Introduction</w:t>
      </w:r>
      <w:bookmarkEnd w:id="0"/>
    </w:p>
    <w:p w14:paraId="01B9DF38" w14:textId="6CB99560" w:rsidR="00A42665" w:rsidRDefault="00993E7C" w:rsidP="00A42665">
      <w:pPr>
        <w:pStyle w:val="FirstParagraph"/>
      </w:pPr>
      <w:r>
        <w:t xml:space="preserve">Determining authorship of the Federalist Papers is a </w:t>
      </w:r>
      <w:r w:rsidR="0050117F">
        <w:t>typical</w:t>
      </w:r>
      <w:r>
        <w:t xml:space="preserve"> case used for teaching data mining</w:t>
      </w:r>
      <w:r w:rsidR="00F85C03">
        <w:t>,</w:t>
      </w:r>
      <w:r>
        <w:t xml:space="preserve"> and as such this report intends to evaluate who is the author of the disputed Federalist Papers where authorship is not clear</w:t>
      </w:r>
      <w:r w:rsidR="00621EEB">
        <w:t xml:space="preserve">, </w:t>
      </w:r>
      <w:r w:rsidR="00A42665">
        <w:t>analyze the Federalist Papers using the clustering algorithms k-Means, EM, and HAC.</w:t>
      </w:r>
    </w:p>
    <w:p w14:paraId="11E6F96B" w14:textId="7798C5C1" w:rsidR="00D46280" w:rsidRDefault="00993E7C">
      <w:pPr>
        <w:pStyle w:val="FirstParagraph"/>
      </w:pPr>
      <w:r>
        <w:t>The assig</w:t>
      </w:r>
      <w:r w:rsidR="0050117F">
        <w:t>n</w:t>
      </w:r>
      <w:r>
        <w:t>ment instructions from Syracuse University Data Analytics course included the following background:</w:t>
      </w:r>
    </w:p>
    <w:p w14:paraId="11E6F96C" w14:textId="77777777" w:rsidR="00D46280" w:rsidRDefault="00993E7C" w:rsidP="00AD65F9">
      <w:pPr>
        <w:pStyle w:val="BodyText"/>
        <w:ind w:left="720" w:right="720"/>
      </w:pPr>
      <w:r>
        <w:t xml:space="preserve">Quote from the Library of Congress </w:t>
      </w:r>
      <w:hyperlink r:id="rId7">
        <w:r>
          <w:rPr>
            <w:rStyle w:val="Hyperlink"/>
          </w:rPr>
          <w:t>http://www.loc.gov/rr/program/bib/ourdocs/federalist.html</w:t>
        </w:r>
      </w:hyperlink>
    </w:p>
    <w:p w14:paraId="11E6F96D" w14:textId="77777777" w:rsidR="00D46280" w:rsidRDefault="00993E7C" w:rsidP="00AD65F9">
      <w:pPr>
        <w:pStyle w:val="BodyText"/>
        <w:ind w:left="720" w:right="720"/>
      </w:pPr>
      <w:r>
        <w:t>The Federalist Papers were a series of eighty-five essays urging the citizens of New York to ratify the new United States Constitution. Written by Alexander Hamilton, James Madison, and John Jay, the essays originally appeared anonymously in New York newspapers in 1787 and 1788 under the pen name “Publius.” A bound edition of the essays was first published in 1788, but it was not until the 1818 edition published by the printer Jacob Gideon that the authors of each essay were identified by name. The Federalist Papers are considered one of the most important sources for interpreting and understanding the original intent of the Constitution.</w:t>
      </w:r>
    </w:p>
    <w:p w14:paraId="11E6F96E" w14:textId="77777777" w:rsidR="00D46280" w:rsidRDefault="00993E7C">
      <w:pPr>
        <w:pStyle w:val="BodyText"/>
      </w:pPr>
      <w:r>
        <w:t>The following background was also provided with the assignment:</w:t>
      </w:r>
    </w:p>
    <w:p w14:paraId="11E6F96F" w14:textId="20747907" w:rsidR="00D46280" w:rsidRDefault="00993E7C" w:rsidP="00AD65F9">
      <w:pPr>
        <w:pStyle w:val="BodyText"/>
        <w:ind w:left="720" w:right="720"/>
      </w:pPr>
      <w:r>
        <w:t>These are the famous essays with disputed authorship. Hamilton wrote to claim the authorship before he was killed in a duel. Later</w:t>
      </w:r>
      <w:r w:rsidR="005C4C66">
        <w:t>,</w:t>
      </w:r>
      <w:r>
        <w:t xml:space="preserve"> Madison also claimed authorship. Historians were trying to find out which one was the real author.</w:t>
      </w:r>
    </w:p>
    <w:p w14:paraId="11E6F972" w14:textId="77777777" w:rsidR="00D46280" w:rsidRPr="00365A7E" w:rsidRDefault="00993E7C" w:rsidP="00365A7E">
      <w:pPr>
        <w:pStyle w:val="Heading2"/>
      </w:pPr>
      <w:bookmarkStart w:id="1" w:name="analysis-and-models"/>
      <w:r w:rsidRPr="00365A7E">
        <w:t>Analysis and Models</w:t>
      </w:r>
      <w:bookmarkEnd w:id="1"/>
    </w:p>
    <w:p w14:paraId="11E6F973" w14:textId="77777777" w:rsidR="00D46280" w:rsidRDefault="00993E7C" w:rsidP="00A42665">
      <w:pPr>
        <w:pStyle w:val="Heading3"/>
      </w:pPr>
      <w:bookmarkStart w:id="2" w:name="about-the-data"/>
      <w:r>
        <w:t>About the Data</w:t>
      </w:r>
      <w:bookmarkEnd w:id="2"/>
    </w:p>
    <w:p w14:paraId="11E6F974" w14:textId="4627D92C" w:rsidR="00D46280" w:rsidRDefault="005C4C66">
      <w:pPr>
        <w:pStyle w:val="FirstParagraph"/>
      </w:pPr>
      <w:r>
        <w:t>Eighty-five</w:t>
      </w:r>
      <w:r w:rsidR="00993E7C">
        <w:t xml:space="preserve"> </w:t>
      </w:r>
      <w:r>
        <w:t xml:space="preserve">(85) </w:t>
      </w:r>
      <w:r w:rsidR="00993E7C">
        <w:t>essays were provided for this report.</w:t>
      </w:r>
    </w:p>
    <w:p w14:paraId="11E6F975" w14:textId="77777777" w:rsidR="00D46280" w:rsidRDefault="00993E7C">
      <w:pPr>
        <w:pStyle w:val="BodyText"/>
      </w:pPr>
      <w:r>
        <w:t>The set of 85 essay files included the following:</w:t>
      </w:r>
    </w:p>
    <w:p w14:paraId="27C7826E" w14:textId="77777777" w:rsidR="00AD65F9" w:rsidRDefault="00993E7C" w:rsidP="00AD65F9">
      <w:pPr>
        <w:pStyle w:val="BodyText"/>
        <w:numPr>
          <w:ilvl w:val="0"/>
          <w:numId w:val="2"/>
        </w:numPr>
      </w:pPr>
      <w:r>
        <w:t xml:space="preserve">51 by Hamilton </w:t>
      </w:r>
    </w:p>
    <w:p w14:paraId="540ABD67" w14:textId="77777777" w:rsidR="00AD65F9" w:rsidRDefault="00993E7C" w:rsidP="00AD65F9">
      <w:pPr>
        <w:pStyle w:val="BodyText"/>
        <w:numPr>
          <w:ilvl w:val="0"/>
          <w:numId w:val="2"/>
        </w:numPr>
      </w:pPr>
      <w:r>
        <w:t xml:space="preserve">15 by Madison </w:t>
      </w:r>
    </w:p>
    <w:p w14:paraId="15559234" w14:textId="77777777" w:rsidR="00AD65F9" w:rsidRDefault="00993E7C" w:rsidP="00AD65F9">
      <w:pPr>
        <w:pStyle w:val="BodyText"/>
        <w:numPr>
          <w:ilvl w:val="0"/>
          <w:numId w:val="2"/>
        </w:numPr>
      </w:pPr>
      <w:r>
        <w:t xml:space="preserve">3 by Hamilton and Madison </w:t>
      </w:r>
    </w:p>
    <w:p w14:paraId="11E6F976" w14:textId="3B10FA0D" w:rsidR="00D46280" w:rsidRDefault="00993E7C" w:rsidP="00AD65F9">
      <w:pPr>
        <w:pStyle w:val="BodyText"/>
        <w:numPr>
          <w:ilvl w:val="0"/>
          <w:numId w:val="2"/>
        </w:numPr>
      </w:pPr>
      <w:r>
        <w:t>5 by Jay</w:t>
      </w:r>
    </w:p>
    <w:p w14:paraId="11E6F977" w14:textId="11414841" w:rsidR="00D46280" w:rsidRDefault="005C4C66" w:rsidP="00AD65F9">
      <w:pPr>
        <w:pStyle w:val="BodyText"/>
        <w:numPr>
          <w:ilvl w:val="0"/>
          <w:numId w:val="2"/>
        </w:numPr>
      </w:pPr>
      <w:r>
        <w:lastRenderedPageBreak/>
        <w:t xml:space="preserve">11 </w:t>
      </w:r>
      <w:r w:rsidR="00993E7C">
        <w:t>essays, labeled as being authored by “Hamilton or Madison</w:t>
      </w:r>
      <w:r>
        <w:t>,”</w:t>
      </w:r>
      <w:r w:rsidR="00993E7C">
        <w:t xml:space="preserve"> are the disputed essays that are the goal of this report.</w:t>
      </w:r>
    </w:p>
    <w:p w14:paraId="11E6F978" w14:textId="77777777" w:rsidR="00D46280" w:rsidRDefault="00993E7C" w:rsidP="00A42665">
      <w:pPr>
        <w:pStyle w:val="Heading3"/>
      </w:pPr>
      <w:bookmarkStart w:id="3" w:name="getting-the-data"/>
      <w:r>
        <w:t>Getting the Data</w:t>
      </w:r>
      <w:bookmarkEnd w:id="3"/>
    </w:p>
    <w:p w14:paraId="11E6F979" w14:textId="7930ADE4" w:rsidR="00D46280" w:rsidRDefault="00993E7C">
      <w:pPr>
        <w:pStyle w:val="FirstParagraph"/>
      </w:pPr>
      <w:r>
        <w:t xml:space="preserve">The files were provided in a folder and </w:t>
      </w:r>
      <w:proofErr w:type="spellStart"/>
      <w:r>
        <w:t>cvs</w:t>
      </w:r>
      <w:proofErr w:type="spellEnd"/>
      <w:r>
        <w:t xml:space="preserve"> (text) format. The files were uploaded to R in Corpus format to be conducive to text analysis.</w:t>
      </w:r>
    </w:p>
    <w:p w14:paraId="11E6F97B" w14:textId="77777777" w:rsidR="00D46280" w:rsidRDefault="00993E7C" w:rsidP="00A42665">
      <w:pPr>
        <w:pStyle w:val="Heading3"/>
      </w:pPr>
      <w:bookmarkStart w:id="4" w:name="data-cleaning"/>
      <w:r>
        <w:t>Data Cleaning</w:t>
      </w:r>
      <w:bookmarkEnd w:id="4"/>
    </w:p>
    <w:p w14:paraId="11E6F97C" w14:textId="77777777" w:rsidR="00D46280" w:rsidRDefault="00993E7C">
      <w:pPr>
        <w:pStyle w:val="FirstParagraph"/>
      </w:pPr>
      <w:r>
        <w:t>Next, the text was cleaned using the following steps:</w:t>
      </w:r>
    </w:p>
    <w:p w14:paraId="11E6F97D" w14:textId="77777777" w:rsidR="00D46280" w:rsidRDefault="00993E7C">
      <w:pPr>
        <w:pStyle w:val="BodyText"/>
      </w:pPr>
      <w:r>
        <w:t>Remove Numbers Remove Punctuations Remove &lt;1% Words Remove Very Common Words (Stop Words)</w:t>
      </w:r>
    </w:p>
    <w:p w14:paraId="11E6F97F" w14:textId="77777777" w:rsidR="00D46280" w:rsidRDefault="00993E7C" w:rsidP="00A42665">
      <w:pPr>
        <w:pStyle w:val="Heading3"/>
      </w:pPr>
      <w:bookmarkStart w:id="5" w:name="cleaning-results"/>
      <w:r>
        <w:t>Cleaning Results</w:t>
      </w:r>
      <w:bookmarkEnd w:id="5"/>
    </w:p>
    <w:p w14:paraId="11E6F980" w14:textId="79101633" w:rsidR="00D46280" w:rsidRDefault="00993E7C">
      <w:pPr>
        <w:pStyle w:val="FirstParagraph"/>
      </w:pPr>
      <w:r>
        <w:t>After cleaning the data, we can do some high-level data exploration.</w:t>
      </w:r>
    </w:p>
    <w:p w14:paraId="11E6F981" w14:textId="77777777" w:rsidR="00D46280" w:rsidRDefault="00993E7C">
      <w:pPr>
        <w:pStyle w:val="BodyText"/>
      </w:pPr>
      <w:r>
        <w:t>First, we can confirm how many words are left to work with:</w:t>
      </w:r>
    </w:p>
    <w:p w14:paraId="11E6F982" w14:textId="77777777" w:rsidR="00D46280" w:rsidRDefault="00993E7C">
      <w:pPr>
        <w:pStyle w:val="SourceCode"/>
      </w:pPr>
      <w:r>
        <w:rPr>
          <w:rStyle w:val="VerbatimChar"/>
        </w:rPr>
        <w:t>## [1] 4900</w:t>
      </w:r>
    </w:p>
    <w:p w14:paraId="11E6F983" w14:textId="5B8BFE56" w:rsidR="00D46280" w:rsidRDefault="00993E7C">
      <w:pPr>
        <w:pStyle w:val="FirstParagraph"/>
      </w:pPr>
      <w:r>
        <w:t>Next, we look at the first six words with the lowest frequencies:</w:t>
      </w:r>
    </w:p>
    <w:p w14:paraId="11E6F984" w14:textId="77777777" w:rsidR="00D46280" w:rsidRDefault="00993E7C">
      <w:pPr>
        <w:pStyle w:val="SourceCode"/>
      </w:pPr>
      <w:r>
        <w:rPr>
          <w:rStyle w:val="VerbatimChar"/>
        </w:rPr>
        <w:t xml:space="preserve">##  abhorr  abject abraham   abreg  absenc  absolv </w:t>
      </w:r>
      <w:r>
        <w:br/>
      </w:r>
      <w:r>
        <w:rPr>
          <w:rStyle w:val="VerbatimChar"/>
        </w:rPr>
        <w:t>##       1       1       1       1       1       1</w:t>
      </w:r>
    </w:p>
    <w:p w14:paraId="11E6F985" w14:textId="77777777" w:rsidR="00D46280" w:rsidRDefault="00993E7C">
      <w:pPr>
        <w:pStyle w:val="FirstParagraph"/>
      </w:pPr>
      <w:r>
        <w:t>Next, we can look at the top six words with the highest frequencies:</w:t>
      </w:r>
    </w:p>
    <w:p w14:paraId="11E6F986" w14:textId="77777777" w:rsidR="00D46280" w:rsidRDefault="00993E7C">
      <w:pPr>
        <w:pStyle w:val="SourceCode"/>
      </w:pPr>
      <w:r>
        <w:rPr>
          <w:rStyle w:val="VerbatimChar"/>
        </w:rPr>
        <w:t xml:space="preserve">## constitut       may     power    govern      will     state </w:t>
      </w:r>
      <w:r>
        <w:br/>
      </w:r>
      <w:r>
        <w:rPr>
          <w:rStyle w:val="VerbatimChar"/>
        </w:rPr>
        <w:t>##       686       811       937      1040      1263      1662</w:t>
      </w:r>
    </w:p>
    <w:p w14:paraId="11E6F987" w14:textId="5F76BB56" w:rsidR="00D46280" w:rsidRDefault="00993E7C" w:rsidP="00A42665">
      <w:pPr>
        <w:pStyle w:val="Heading3"/>
      </w:pPr>
      <w:r>
        <w:t>Normalization</w:t>
      </w:r>
    </w:p>
    <w:p w14:paraId="11E6F988" w14:textId="77777777" w:rsidR="00D46280" w:rsidRDefault="00993E7C">
      <w:pPr>
        <w:pStyle w:val="BodyText"/>
      </w:pPr>
      <w:r>
        <w:t>After cleaning the data, the data was further prepared with additional normalization.</w:t>
      </w:r>
    </w:p>
    <w:p w14:paraId="11E6F989" w14:textId="33F9ECD6" w:rsidR="00D46280" w:rsidRDefault="00993E7C" w:rsidP="00A42665">
      <w:pPr>
        <w:pStyle w:val="Heading3"/>
      </w:pPr>
      <w:r>
        <w:t>Organization</w:t>
      </w:r>
    </w:p>
    <w:p w14:paraId="11E6F98A" w14:textId="77777777" w:rsidR="00D46280" w:rsidRDefault="00993E7C">
      <w:pPr>
        <w:pStyle w:val="BodyText"/>
      </w:pPr>
      <w:r>
        <w:t>Matrix and DF versions of the data were created in preparation for different types of analysis:</w:t>
      </w:r>
    </w:p>
    <w:p w14:paraId="11E6F98B" w14:textId="7937794D" w:rsidR="00D46280" w:rsidRDefault="00AD65F9" w:rsidP="00AD65F9">
      <w:pPr>
        <w:pStyle w:val="Heading2"/>
      </w:pPr>
      <w:r>
        <w:t>Exploratory</w:t>
      </w:r>
      <w:r w:rsidR="00993E7C">
        <w:t xml:space="preserve"> Data Analysis</w:t>
      </w:r>
    </w:p>
    <w:p w14:paraId="11E6F98C" w14:textId="24A9027C" w:rsidR="00D46280" w:rsidRDefault="00993E7C">
      <w:pPr>
        <w:pStyle w:val="BodyText"/>
      </w:pPr>
      <w:r>
        <w:t>WordClouds are an interesting word data exploration technique for text. Below are the word clouds and top 50 word counts for the following essay segments:</w:t>
      </w:r>
    </w:p>
    <w:p w14:paraId="11E6F98D" w14:textId="5A868F98" w:rsidR="00D46280" w:rsidRDefault="00993E7C" w:rsidP="00A42665">
      <w:pPr>
        <w:pStyle w:val="Heading3"/>
      </w:pPr>
      <w:r>
        <w:t xml:space="preserve">Disputed </w:t>
      </w:r>
      <w:r w:rsidR="00612FC7">
        <w:t>Essays</w:t>
      </w:r>
    </w:p>
    <w:p w14:paraId="11E6F98F" w14:textId="77777777" w:rsidR="00D46280" w:rsidRDefault="00993E7C">
      <w:pPr>
        <w:pStyle w:val="BodyText"/>
      </w:pPr>
      <w:proofErr w:type="spellStart"/>
      <w:r>
        <w:t>WordCloud</w:t>
      </w:r>
      <w:proofErr w:type="spellEnd"/>
      <w:r>
        <w:t xml:space="preserve"> for the top fifty (50) words in the disputed essays:</w:t>
      </w:r>
    </w:p>
    <w:p w14:paraId="11E6F990" w14:textId="77777777" w:rsidR="00D46280" w:rsidRDefault="00993E7C">
      <w:pPr>
        <w:pStyle w:val="SourceCode"/>
      </w:pPr>
      <w:r>
        <w:rPr>
          <w:rStyle w:val="VerbatimChar"/>
        </w:rPr>
        <w:t>## Loading required package: RColorBrewer</w:t>
      </w:r>
    </w:p>
    <w:p w14:paraId="11E6F991" w14:textId="77777777" w:rsidR="00D46280" w:rsidRDefault="00993E7C" w:rsidP="00A42665">
      <w:pPr>
        <w:pStyle w:val="FirstParagraph"/>
        <w:jc w:val="center"/>
      </w:pPr>
      <w:r>
        <w:rPr>
          <w:noProof/>
        </w:rPr>
        <w:lastRenderedPageBreak/>
        <w:drawing>
          <wp:inline distT="0" distB="0" distL="0" distR="0" wp14:anchorId="11E6F9BE" wp14:editId="4631C6A8">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my_McVicar_HW4_files/figure-docx/wordcloud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1E6F992" w14:textId="77777777" w:rsidR="00D46280" w:rsidRDefault="00993E7C">
      <w:pPr>
        <w:pStyle w:val="BodyText"/>
      </w:pPr>
      <w:r>
        <w:t>The top 50 words by count in the disputed essays:</w:t>
      </w:r>
    </w:p>
    <w:p w14:paraId="11E6F993" w14:textId="15944C5C" w:rsidR="00D46280" w:rsidRDefault="00993E7C">
      <w:pPr>
        <w:pStyle w:val="SourceCode"/>
      </w:pPr>
      <w:r>
        <w:rPr>
          <w:rStyle w:val="VerbatimChar"/>
        </w:rPr>
        <w:t xml:space="preserve">##      </w:t>
      </w:r>
      <w:proofErr w:type="spellStart"/>
      <w:r>
        <w:rPr>
          <w:rStyle w:val="VerbatimChar"/>
        </w:rPr>
        <w:t>peopl</w:t>
      </w:r>
      <w:proofErr w:type="spellEnd"/>
      <w:r>
        <w:rPr>
          <w:rStyle w:val="VerbatimChar"/>
        </w:rPr>
        <w:t xml:space="preserve">      </w:t>
      </w:r>
      <w:proofErr w:type="spellStart"/>
      <w:r>
        <w:rPr>
          <w:rStyle w:val="VerbatimChar"/>
        </w:rPr>
        <w:t>senat</w:t>
      </w:r>
      <w:proofErr w:type="spellEnd"/>
      <w:r>
        <w:rPr>
          <w:rStyle w:val="VerbatimChar"/>
        </w:rPr>
        <w:t xml:space="preserve">       will        may     </w:t>
      </w:r>
      <w:proofErr w:type="spellStart"/>
      <w:r>
        <w:rPr>
          <w:rStyle w:val="VerbatimChar"/>
        </w:rPr>
        <w:t>repres</w:t>
      </w:r>
      <w:proofErr w:type="spellEnd"/>
      <w:r>
        <w:rPr>
          <w:rStyle w:val="VerbatimChar"/>
        </w:rPr>
        <w:t xml:space="preserve">     govern       </w:t>
      </w:r>
      <w:proofErr w:type="spellStart"/>
      <w:r>
        <w:rPr>
          <w:rStyle w:val="VerbatimChar"/>
        </w:rPr>
        <w:t>bodi</w:t>
      </w:r>
      <w:proofErr w:type="spellEnd"/>
      <w:r>
        <w:rPr>
          <w:rStyle w:val="VerbatimChar"/>
        </w:rPr>
        <w:t xml:space="preserve"> </w:t>
      </w:r>
      <w:r>
        <w:br/>
      </w:r>
      <w:r>
        <w:rPr>
          <w:rStyle w:val="VerbatimChar"/>
        </w:rPr>
        <w:t xml:space="preserve">##         42         24         19         18         18         16         15 </w:t>
      </w:r>
      <w:r>
        <w:br/>
      </w:r>
      <w:r>
        <w:rPr>
          <w:rStyle w:val="VerbatimChar"/>
        </w:rPr>
        <w:t xml:space="preserve">##        can      elect       must     </w:t>
      </w:r>
      <w:proofErr w:type="spellStart"/>
      <w:r>
        <w:rPr>
          <w:rStyle w:val="VerbatimChar"/>
        </w:rPr>
        <w:t>measur</w:t>
      </w:r>
      <w:proofErr w:type="spellEnd"/>
      <w:r>
        <w:rPr>
          <w:rStyle w:val="VerbatimChar"/>
        </w:rPr>
        <w:t xml:space="preserve">      state    corrupt     nation </w:t>
      </w:r>
      <w:r>
        <w:br/>
      </w:r>
      <w:r>
        <w:rPr>
          <w:rStyle w:val="VerbatimChar"/>
        </w:rPr>
        <w:t xml:space="preserve">##         14         14         12         11         11          9          9 </w:t>
      </w:r>
      <w:r>
        <w:br/>
      </w:r>
      <w:r>
        <w:rPr>
          <w:rStyle w:val="VerbatimChar"/>
        </w:rPr>
        <w:t xml:space="preserve">##        one  </w:t>
      </w:r>
      <w:proofErr w:type="spellStart"/>
      <w:r>
        <w:rPr>
          <w:rStyle w:val="VerbatimChar"/>
        </w:rPr>
        <w:t>constitut</w:t>
      </w:r>
      <w:proofErr w:type="spellEnd"/>
      <w:r>
        <w:rPr>
          <w:rStyle w:val="VerbatimChar"/>
        </w:rPr>
        <w:t xml:space="preserve">     former      power     reason       year    </w:t>
      </w:r>
      <w:proofErr w:type="spellStart"/>
      <w:r>
        <w:rPr>
          <w:rStyle w:val="VerbatimChar"/>
        </w:rPr>
        <w:t>assembl</w:t>
      </w:r>
      <w:proofErr w:type="spellEnd"/>
      <w:r>
        <w:rPr>
          <w:rStyle w:val="VerbatimChar"/>
        </w:rPr>
        <w:t xml:space="preserve"> </w:t>
      </w:r>
      <w:r>
        <w:br/>
      </w:r>
      <w:r>
        <w:rPr>
          <w:rStyle w:val="VerbatimChar"/>
        </w:rPr>
        <w:t xml:space="preserve">##          9          8          8          8          8          8          7 </w:t>
      </w:r>
      <w:r>
        <w:br/>
      </w:r>
      <w:r>
        <w:rPr>
          <w:rStyle w:val="VerbatimChar"/>
        </w:rPr>
        <w:t xml:space="preserve">##     </w:t>
      </w:r>
      <w:proofErr w:type="spellStart"/>
      <w:r>
        <w:rPr>
          <w:rStyle w:val="VerbatimChar"/>
        </w:rPr>
        <w:t>exampl</w:t>
      </w:r>
      <w:proofErr w:type="spellEnd"/>
      <w:r>
        <w:rPr>
          <w:rStyle w:val="VerbatimChar"/>
        </w:rPr>
        <w:t xml:space="preserve">        two     annual     danger      </w:t>
      </w:r>
      <w:proofErr w:type="spellStart"/>
      <w:r>
        <w:rPr>
          <w:rStyle w:val="VerbatimChar"/>
        </w:rPr>
        <w:t>everi</w:t>
      </w:r>
      <w:proofErr w:type="spellEnd"/>
      <w:r>
        <w:rPr>
          <w:rStyle w:val="VerbatimChar"/>
        </w:rPr>
        <w:t xml:space="preserve">       </w:t>
      </w:r>
      <w:proofErr w:type="spellStart"/>
      <w:r>
        <w:rPr>
          <w:rStyle w:val="VerbatimChar"/>
        </w:rPr>
        <w:t>evid</w:t>
      </w:r>
      <w:proofErr w:type="spellEnd"/>
      <w:r>
        <w:rPr>
          <w:rStyle w:val="VerbatimChar"/>
        </w:rPr>
        <w:t xml:space="preserve">      </w:t>
      </w:r>
      <w:proofErr w:type="spellStart"/>
      <w:r>
        <w:rPr>
          <w:rStyle w:val="VerbatimChar"/>
        </w:rPr>
        <w:t>feder</w:t>
      </w:r>
      <w:proofErr w:type="spellEnd"/>
      <w:r>
        <w:rPr>
          <w:rStyle w:val="VerbatimChar"/>
        </w:rPr>
        <w:t xml:space="preserve"> </w:t>
      </w:r>
      <w:r>
        <w:br/>
      </w:r>
      <w:r>
        <w:rPr>
          <w:rStyle w:val="VerbatimChar"/>
        </w:rPr>
        <w:t xml:space="preserve">##          7          7          6          6          6          6          6 </w:t>
      </w:r>
      <w:r>
        <w:br/>
      </w:r>
      <w:r>
        <w:rPr>
          <w:rStyle w:val="VerbatimChar"/>
        </w:rPr>
        <w:t xml:space="preserve">##     import     latter     object particular     public   </w:t>
      </w:r>
      <w:proofErr w:type="spellStart"/>
      <w:r>
        <w:rPr>
          <w:rStyle w:val="VerbatimChar"/>
        </w:rPr>
        <w:t>advantag</w:t>
      </w:r>
      <w:proofErr w:type="spellEnd"/>
      <w:r>
        <w:rPr>
          <w:rStyle w:val="VerbatimChar"/>
        </w:rPr>
        <w:t xml:space="preserve">    ancient </w:t>
      </w:r>
      <w:r>
        <w:br/>
      </w:r>
      <w:r>
        <w:rPr>
          <w:rStyle w:val="VerbatimChar"/>
        </w:rPr>
        <w:t xml:space="preserve">##          6          6          6          6          6          5          5 </w:t>
      </w:r>
      <w:r>
        <w:br/>
      </w:r>
      <w:r>
        <w:rPr>
          <w:rStyle w:val="VerbatimChar"/>
        </w:rPr>
        <w:t xml:space="preserve">##     answer     appear     author    </w:t>
      </w:r>
      <w:proofErr w:type="spellStart"/>
      <w:r>
        <w:rPr>
          <w:rStyle w:val="VerbatimChar"/>
        </w:rPr>
        <w:t>charact</w:t>
      </w:r>
      <w:proofErr w:type="spellEnd"/>
      <w:r>
        <w:rPr>
          <w:rStyle w:val="VerbatimChar"/>
        </w:rPr>
        <w:t xml:space="preserve">       fact      first       </w:t>
      </w:r>
      <w:proofErr w:type="spellStart"/>
      <w:r>
        <w:rPr>
          <w:rStyle w:val="VerbatimChar"/>
        </w:rPr>
        <w:t>hous</w:t>
      </w:r>
      <w:proofErr w:type="spellEnd"/>
      <w:r>
        <w:rPr>
          <w:rStyle w:val="VerbatimChar"/>
        </w:rPr>
        <w:t xml:space="preserve"> </w:t>
      </w:r>
      <w:r>
        <w:br/>
      </w:r>
      <w:r>
        <w:rPr>
          <w:rStyle w:val="VerbatimChar"/>
        </w:rPr>
        <w:t xml:space="preserve">##          5          5          5          5          5          5          5 </w:t>
      </w:r>
      <w:r>
        <w:br/>
      </w:r>
      <w:r>
        <w:rPr>
          <w:rStyle w:val="VerbatimChar"/>
        </w:rPr>
        <w:t xml:space="preserve">##   </w:t>
      </w:r>
      <w:proofErr w:type="spellStart"/>
      <w:r>
        <w:rPr>
          <w:rStyle w:val="VerbatimChar"/>
        </w:rPr>
        <w:t>institut</w:t>
      </w:r>
      <w:proofErr w:type="spellEnd"/>
      <w:r>
        <w:rPr>
          <w:rStyle w:val="VerbatimChar"/>
        </w:rPr>
        <w:t xml:space="preserve">       less       </w:t>
      </w:r>
      <w:proofErr w:type="spellStart"/>
      <w:r>
        <w:rPr>
          <w:rStyle w:val="VerbatimChar"/>
        </w:rPr>
        <w:t>mani</w:t>
      </w:r>
      <w:proofErr w:type="spellEnd"/>
      <w:r>
        <w:rPr>
          <w:rStyle w:val="VerbatimChar"/>
        </w:rPr>
        <w:t xml:space="preserve">     member      might       </w:t>
      </w:r>
      <w:proofErr w:type="spellStart"/>
      <w:r>
        <w:rPr>
          <w:rStyle w:val="VerbatimChar"/>
        </w:rPr>
        <w:t>oper</w:t>
      </w:r>
      <w:proofErr w:type="spellEnd"/>
      <w:r>
        <w:rPr>
          <w:rStyle w:val="VerbatimChar"/>
        </w:rPr>
        <w:t xml:space="preserve">      ord</w:t>
      </w:r>
      <w:r>
        <w:rPr>
          <w:rStyle w:val="VerbatimChar"/>
        </w:rPr>
        <w:lastRenderedPageBreak/>
        <w:t xml:space="preserve">er </w:t>
      </w:r>
      <w:r>
        <w:br/>
      </w:r>
      <w:r>
        <w:rPr>
          <w:rStyle w:val="VerbatimChar"/>
        </w:rPr>
        <w:t xml:space="preserve">##          5          5          5          5          5          5          5 </w:t>
      </w:r>
      <w:r>
        <w:br/>
      </w:r>
      <w:r>
        <w:rPr>
          <w:rStyle w:val="VerbatimChar"/>
        </w:rPr>
        <w:t xml:space="preserve">##       part </w:t>
      </w:r>
      <w:r>
        <w:br/>
      </w:r>
      <w:r>
        <w:rPr>
          <w:rStyle w:val="VerbatimChar"/>
        </w:rPr>
        <w:t>##          5</w:t>
      </w:r>
    </w:p>
    <w:p w14:paraId="11E6F994" w14:textId="754199AF" w:rsidR="00D46280" w:rsidRPr="00A42665" w:rsidRDefault="00993E7C" w:rsidP="00A42665">
      <w:pPr>
        <w:pStyle w:val="Heading3"/>
      </w:pPr>
      <w:r w:rsidRPr="00A42665">
        <w:t>Hamilton vs. Madison</w:t>
      </w:r>
    </w:p>
    <w:p w14:paraId="11E6F995" w14:textId="43884858" w:rsidR="00D46280" w:rsidRDefault="00993E7C">
      <w:pPr>
        <w:pStyle w:val="BodyText"/>
      </w:pPr>
      <w:r>
        <w:t>Word</w:t>
      </w:r>
      <w:r w:rsidR="00612FC7">
        <w:t xml:space="preserve"> c</w:t>
      </w:r>
      <w:r>
        <w:t>loud comparison for the top fifty (50) words in the Hamilton and Madison essays:</w:t>
      </w:r>
    </w:p>
    <w:p w14:paraId="11E6F996" w14:textId="76902123" w:rsidR="00D46280" w:rsidRDefault="00612FC7">
      <w:pPr>
        <w:pStyle w:val="BodyText"/>
      </w:pPr>
      <w:r>
        <w:rPr>
          <w:noProof/>
        </w:rPr>
        <w:drawing>
          <wp:anchor distT="0" distB="0" distL="114300" distR="114300" simplePos="0" relativeHeight="251663360" behindDoc="1" locked="0" layoutInCell="1" allowOverlap="1" wp14:anchorId="3295FFE2" wp14:editId="44B9DBD3">
            <wp:simplePos x="0" y="0"/>
            <wp:positionH relativeFrom="column">
              <wp:posOffset>3093521</wp:posOffset>
            </wp:positionH>
            <wp:positionV relativeFrom="paragraph">
              <wp:posOffset>23568</wp:posOffset>
            </wp:positionV>
            <wp:extent cx="3188525" cy="2493283"/>
            <wp:effectExtent l="0" t="0" r="0" b="254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3196052" cy="2499169"/>
                    </a:xfrm>
                    <a:prstGeom prst="rect">
                      <a:avLst/>
                    </a:prstGeom>
                  </pic:spPr>
                </pic:pic>
              </a:graphicData>
            </a:graphic>
            <wp14:sizeRelH relativeFrom="margin">
              <wp14:pctWidth>0</wp14:pctWidth>
            </wp14:sizeRelH>
            <wp14:sizeRelV relativeFrom="margin">
              <wp14:pctHeight>0</wp14:pctHeight>
            </wp14:sizeRelV>
          </wp:anchor>
        </w:drawing>
      </w:r>
      <w:r w:rsidR="009806D3">
        <w:rPr>
          <w:noProof/>
        </w:rPr>
        <mc:AlternateContent>
          <mc:Choice Requires="wps">
            <w:drawing>
              <wp:anchor distT="91440" distB="91440" distL="114300" distR="114300" simplePos="0" relativeHeight="251660288" behindDoc="0" locked="0" layoutInCell="1" allowOverlap="1" wp14:anchorId="1A0177EB" wp14:editId="6DB5CE26">
                <wp:simplePos x="0" y="0"/>
                <wp:positionH relativeFrom="page">
                  <wp:posOffset>1982314</wp:posOffset>
                </wp:positionH>
                <wp:positionV relativeFrom="paragraph">
                  <wp:posOffset>2573227</wp:posOffset>
                </wp:positionV>
                <wp:extent cx="1086485" cy="498475"/>
                <wp:effectExtent l="0" t="0" r="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485" cy="498475"/>
                        </a:xfrm>
                        <a:prstGeom prst="rect">
                          <a:avLst/>
                        </a:prstGeom>
                        <a:noFill/>
                        <a:ln w="9525">
                          <a:noFill/>
                          <a:miter lim="800000"/>
                          <a:headEnd/>
                          <a:tailEnd/>
                        </a:ln>
                      </wps:spPr>
                      <wps:txbx>
                        <w:txbxContent>
                          <w:p w14:paraId="31B77475" w14:textId="77777777" w:rsidR="00A12266" w:rsidRDefault="00A12266" w:rsidP="00A12266">
                            <w:pPr>
                              <w:pBdr>
                                <w:top w:val="single" w:sz="24" w:space="8" w:color="4F81BD" w:themeColor="accent1"/>
                                <w:bottom w:val="single" w:sz="24" w:space="8" w:color="4F81BD" w:themeColor="accent1"/>
                              </w:pBdr>
                              <w:spacing w:after="0"/>
                              <w:jc w:val="center"/>
                              <w:rPr>
                                <w:i/>
                                <w:iCs/>
                                <w:color w:val="4F81BD" w:themeColor="accent1"/>
                              </w:rPr>
                            </w:pPr>
                            <w:r>
                              <w:rPr>
                                <w:i/>
                                <w:iCs/>
                                <w:color w:val="4F81BD" w:themeColor="accent1"/>
                              </w:rPr>
                              <w:t>Madison</w:t>
                            </w:r>
                          </w:p>
                          <w:p w14:paraId="3510023F" w14:textId="05A1F818" w:rsidR="00A12266" w:rsidRDefault="00A12266" w:rsidP="00A12266">
                            <w:pPr>
                              <w:pBdr>
                                <w:top w:val="single" w:sz="24" w:space="8" w:color="4F81BD" w:themeColor="accent1"/>
                                <w:bottom w:val="single" w:sz="24" w:space="8" w:color="4F81BD" w:themeColor="accent1"/>
                              </w:pBdr>
                              <w:spacing w:after="0"/>
                              <w:jc w:val="center"/>
                              <w:rPr>
                                <w:i/>
                                <w:iCs/>
                                <w:color w:val="4F81BD" w:themeColor="accen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A0177EB" id="_x0000_t202" coordsize="21600,21600" o:spt="202" path="m,l,21600r21600,l21600,xe">
                <v:stroke joinstyle="miter"/>
                <v:path gradientshapeok="t" o:connecttype="rect"/>
              </v:shapetype>
              <v:shape id="Text Box 2" o:spid="_x0000_s1026" type="#_x0000_t202" style="position:absolute;margin-left:156.1pt;margin-top:202.6pt;width:85.55pt;height:39.25pt;z-index:251660288;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" filled="f" stroked="f">
                <v:textbox>
                  <w:txbxContent>
                    <w:p w14:paraId="31B77475" w14:textId="77777777" w:rsidR="00A12266" w:rsidRDefault="00A12266" w:rsidP="00A12266">
                      <w:pPr>
                        <w:pBdr>
                          <w:top w:val="single" w:sz="24" w:space="8" w:color="4F81BD" w:themeColor="accent1"/>
                          <w:bottom w:val="single" w:sz="24" w:space="8" w:color="4F81BD" w:themeColor="accent1"/>
                        </w:pBdr>
                        <w:spacing w:after="0"/>
                        <w:jc w:val="center"/>
                        <w:rPr>
                          <w:i/>
                          <w:iCs/>
                          <w:color w:val="4F81BD" w:themeColor="accent1"/>
                        </w:rPr>
                      </w:pPr>
                      <w:r>
                        <w:rPr>
                          <w:i/>
                          <w:iCs/>
                          <w:color w:val="4F81BD" w:themeColor="accent1"/>
                        </w:rPr>
                        <w:t>Madison</w:t>
                      </w:r>
                    </w:p>
                    <w:p w14:paraId="3510023F" w14:textId="05A1F818" w:rsidR="00A12266" w:rsidRDefault="00A12266" w:rsidP="00A12266">
                      <w:pPr>
                        <w:pBdr>
                          <w:top w:val="single" w:sz="24" w:space="8" w:color="4F81BD" w:themeColor="accent1"/>
                          <w:bottom w:val="single" w:sz="24" w:space="8" w:color="4F81BD" w:themeColor="accent1"/>
                        </w:pBdr>
                        <w:spacing w:after="0"/>
                        <w:jc w:val="center"/>
                        <w:rPr>
                          <w:i/>
                          <w:iCs/>
                          <w:color w:val="4F81BD" w:themeColor="accent1"/>
                        </w:rPr>
                      </w:pPr>
                    </w:p>
                  </w:txbxContent>
                </v:textbox>
                <w10:wrap anchorx="page"/>
              </v:shape>
            </w:pict>
          </mc:Fallback>
        </mc:AlternateContent>
      </w:r>
      <w:r w:rsidR="009806D3">
        <w:rPr>
          <w:noProof/>
        </w:rPr>
        <mc:AlternateContent>
          <mc:Choice Requires="wps">
            <w:drawing>
              <wp:anchor distT="91440" distB="91440" distL="114300" distR="114300" simplePos="0" relativeHeight="251662336" behindDoc="0" locked="0" layoutInCell="1" allowOverlap="1" wp14:anchorId="0025C9CC" wp14:editId="15D703EB">
                <wp:simplePos x="0" y="0"/>
                <wp:positionH relativeFrom="page">
                  <wp:posOffset>4877880</wp:posOffset>
                </wp:positionH>
                <wp:positionV relativeFrom="paragraph">
                  <wp:posOffset>2583815</wp:posOffset>
                </wp:positionV>
                <wp:extent cx="1086485" cy="498475"/>
                <wp:effectExtent l="0" t="0" r="0" b="0"/>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6485" cy="498475"/>
                        </a:xfrm>
                        <a:prstGeom prst="rect">
                          <a:avLst/>
                        </a:prstGeom>
                        <a:noFill/>
                        <a:ln w="9525">
                          <a:noFill/>
                          <a:miter lim="800000"/>
                          <a:headEnd/>
                          <a:tailEnd/>
                        </a:ln>
                      </wps:spPr>
                      <wps:txbx>
                        <w:txbxContent>
                          <w:p w14:paraId="5E129A89" w14:textId="34ACD214" w:rsidR="00A12266" w:rsidRDefault="00A12266" w:rsidP="00A12266">
                            <w:pPr>
                              <w:pBdr>
                                <w:top w:val="single" w:sz="24" w:space="8" w:color="4F81BD" w:themeColor="accent1"/>
                                <w:bottom w:val="single" w:sz="24" w:space="8" w:color="4F81BD" w:themeColor="accent1"/>
                              </w:pBdr>
                              <w:spacing w:after="0"/>
                              <w:jc w:val="center"/>
                              <w:rPr>
                                <w:i/>
                                <w:iCs/>
                                <w:color w:val="4F81BD" w:themeColor="accent1"/>
                              </w:rPr>
                            </w:pPr>
                            <w:r>
                              <w:rPr>
                                <w:i/>
                                <w:iCs/>
                                <w:color w:val="4F81BD" w:themeColor="accent1"/>
                              </w:rPr>
                              <w:t>Hamilton</w:t>
                            </w:r>
                          </w:p>
                          <w:p w14:paraId="0ABF5230" w14:textId="77777777" w:rsidR="00A12266" w:rsidRDefault="00A12266" w:rsidP="00A12266">
                            <w:pPr>
                              <w:pBdr>
                                <w:top w:val="single" w:sz="24" w:space="8" w:color="4F81BD" w:themeColor="accent1"/>
                                <w:bottom w:val="single" w:sz="24" w:space="8" w:color="4F81BD" w:themeColor="accent1"/>
                              </w:pBdr>
                              <w:spacing w:after="0"/>
                              <w:jc w:val="center"/>
                              <w:rPr>
                                <w:i/>
                                <w:iCs/>
                                <w:color w:val="4F81BD" w:themeColor="accent1"/>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025C9CC" id="_x0000_s1027" type="#_x0000_t202" style="position:absolute;margin-left:384.1pt;margin-top:203.45pt;width:85.55pt;height:39.25pt;z-index:251662336;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" filled="f" stroked="f">
                <v:textbox>
                  <w:txbxContent>
                    <w:p w14:paraId="5E129A89" w14:textId="34ACD214" w:rsidR="00A12266" w:rsidRDefault="00A12266" w:rsidP="00A12266">
                      <w:pPr>
                        <w:pBdr>
                          <w:top w:val="single" w:sz="24" w:space="8" w:color="4F81BD" w:themeColor="accent1"/>
                          <w:bottom w:val="single" w:sz="24" w:space="8" w:color="4F81BD" w:themeColor="accent1"/>
                        </w:pBdr>
                        <w:spacing w:after="0"/>
                        <w:jc w:val="center"/>
                        <w:rPr>
                          <w:i/>
                          <w:iCs/>
                          <w:color w:val="4F81BD" w:themeColor="accent1"/>
                        </w:rPr>
                      </w:pPr>
                      <w:r>
                        <w:rPr>
                          <w:i/>
                          <w:iCs/>
                          <w:color w:val="4F81BD" w:themeColor="accent1"/>
                        </w:rPr>
                        <w:t>Hamilton</w:t>
                      </w:r>
                    </w:p>
                    <w:p w14:paraId="0ABF5230" w14:textId="77777777" w:rsidR="00A12266" w:rsidRDefault="00A12266" w:rsidP="00A12266">
                      <w:pPr>
                        <w:pBdr>
                          <w:top w:val="single" w:sz="24" w:space="8" w:color="4F81BD" w:themeColor="accent1"/>
                          <w:bottom w:val="single" w:sz="24" w:space="8" w:color="4F81BD" w:themeColor="accent1"/>
                        </w:pBdr>
                        <w:spacing w:after="0"/>
                        <w:jc w:val="center"/>
                        <w:rPr>
                          <w:i/>
                          <w:iCs/>
                          <w:color w:val="4F81BD" w:themeColor="accent1"/>
                        </w:rPr>
                      </w:pPr>
                    </w:p>
                  </w:txbxContent>
                </v:textbox>
                <w10:wrap anchorx="page"/>
              </v:shape>
            </w:pict>
          </mc:Fallback>
        </mc:AlternateContent>
      </w:r>
      <w:r w:rsidR="00D5485B">
        <w:rPr>
          <w:noProof/>
        </w:rPr>
        <w:drawing>
          <wp:inline distT="0" distB="0" distL="0" distR="0" wp14:anchorId="0C679852" wp14:editId="33BDCD68">
            <wp:extent cx="3199899" cy="2529444"/>
            <wp:effectExtent l="0" t="0" r="635"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13305" cy="2540041"/>
                    </a:xfrm>
                    <a:prstGeom prst="rect">
                      <a:avLst/>
                    </a:prstGeom>
                  </pic:spPr>
                </pic:pic>
              </a:graphicData>
            </a:graphic>
          </wp:inline>
        </w:drawing>
      </w:r>
    </w:p>
    <w:p w14:paraId="6C563277" w14:textId="1DFFF2EB" w:rsidR="00D5485B" w:rsidRDefault="00D5485B" w:rsidP="00D5485B">
      <w:pPr>
        <w:pStyle w:val="BodyText"/>
      </w:pPr>
      <w:bookmarkStart w:id="6" w:name="results"/>
    </w:p>
    <w:p w14:paraId="7F16D73E" w14:textId="77777777" w:rsidR="00D5485B" w:rsidRPr="00D5485B" w:rsidRDefault="00D5485B" w:rsidP="00D5485B">
      <w:pPr>
        <w:pStyle w:val="BodyText"/>
      </w:pPr>
    </w:p>
    <w:p w14:paraId="11E6F997" w14:textId="4AA30DD3" w:rsidR="00D46280" w:rsidRPr="00A42665" w:rsidRDefault="00993E7C" w:rsidP="00A42665">
      <w:pPr>
        <w:pStyle w:val="Heading2"/>
      </w:pPr>
      <w:r w:rsidRPr="00A42665">
        <w:t>Results</w:t>
      </w:r>
      <w:bookmarkEnd w:id="6"/>
    </w:p>
    <w:p w14:paraId="11E6F998" w14:textId="77777777" w:rsidR="00D46280" w:rsidRDefault="00993E7C">
      <w:pPr>
        <w:pStyle w:val="FirstParagraph"/>
      </w:pPr>
      <w:r>
        <w:t>Distance measurements of Manhattan, Euclidean, and Cosine were used.</w:t>
      </w:r>
    </w:p>
    <w:p w14:paraId="11E6F999" w14:textId="77777777" w:rsidR="00D46280" w:rsidRDefault="00993E7C">
      <w:pPr>
        <w:pStyle w:val="BodyText"/>
      </w:pPr>
      <w:r>
        <w:t>Manhattan distance is named after counting number of blocks need to travel to go from point A to point B in Manhattan. It counts the distance you need to move in each dimension to get between points. It works well for binary data or data with limited number of dimensions.</w:t>
      </w:r>
    </w:p>
    <w:p w14:paraId="11E6F99A" w14:textId="77777777" w:rsidR="00D46280" w:rsidRDefault="00993E7C">
      <w:pPr>
        <w:pStyle w:val="BodyText"/>
      </w:pPr>
      <w:r>
        <w:t>Euclidean measures the straight line between two datapoints and works well with data with a medium amount of dimensions. Between 9 and 10 dimensions issues begin to arise.</w:t>
      </w:r>
    </w:p>
    <w:p w14:paraId="11E6F99B" w14:textId="77777777" w:rsidR="00D46280" w:rsidRDefault="00993E7C">
      <w:pPr>
        <w:pStyle w:val="BodyText"/>
      </w:pPr>
      <w:r>
        <w:t>Cosine measures a little differently is measures the similarity between data points by measuring the angle between them. Cosine is well suited for data sets with many dimensions.</w:t>
      </w:r>
    </w:p>
    <w:p w14:paraId="11E6F99C" w14:textId="77777777" w:rsidR="00D46280" w:rsidRDefault="00993E7C">
      <w:pPr>
        <w:pStyle w:val="BodyText"/>
      </w:pPr>
      <w:r>
        <w:t>As noted in the provided code for this homework, “Cosine similarity works the best. Norm and not norm is about the same because the size of the Papers are not sig diff.”</w:t>
      </w:r>
    </w:p>
    <w:p w14:paraId="11E6F9A3" w14:textId="075FE909" w:rsidR="00D46280" w:rsidRDefault="00993E7C" w:rsidP="00612FC7">
      <w:pPr>
        <w:pStyle w:val="Heading3"/>
      </w:pPr>
      <w:r>
        <w:lastRenderedPageBreak/>
        <w:t xml:space="preserve">HAC </w:t>
      </w:r>
      <w:r w:rsidR="00AD65F9">
        <w:t>Clustering</w:t>
      </w:r>
    </w:p>
    <w:p w14:paraId="11E6F9A4" w14:textId="3012FD9D" w:rsidR="00D46280" w:rsidRDefault="00993E7C">
      <w:pPr>
        <w:pStyle w:val="BodyText"/>
      </w:pPr>
      <w:r>
        <w:t xml:space="preserve">HAC </w:t>
      </w:r>
      <w:r w:rsidR="0020336A">
        <w:t>Clustering</w:t>
      </w:r>
      <w:r>
        <w:t xml:space="preserve"> uses a hieararchal approach.</w:t>
      </w:r>
    </w:p>
    <w:p w14:paraId="11E6F9A5" w14:textId="77777777" w:rsidR="00D46280" w:rsidRDefault="00993E7C">
      <w:pPr>
        <w:pStyle w:val="BodyText"/>
      </w:pPr>
      <w:r>
        <w:rPr>
          <w:noProof/>
        </w:rPr>
        <w:drawing>
          <wp:inline distT="0" distB="0" distL="0" distR="0" wp14:anchorId="11E6F9C4" wp14:editId="11E6F9C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my_McVicar_HW4_files/figure-docx/HAC_Clustering-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1E6F9A6" w14:textId="77777777" w:rsidR="00D46280" w:rsidRDefault="00993E7C">
      <w:pPr>
        <w:pStyle w:val="BodyText"/>
      </w:pPr>
      <w:r>
        <w:rPr>
          <w:noProof/>
        </w:rPr>
        <w:drawing>
          <wp:inline distT="0" distB="0" distL="0" distR="0" wp14:anchorId="11E6F9C6" wp14:editId="11E6F9C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my_McVicar_HW4_files/figure-docx/Cosine_Similarity_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B748B86" w14:textId="77777777" w:rsidR="00612FC7" w:rsidRDefault="00993E7C">
      <w:pPr>
        <w:pStyle w:val="BodyText"/>
      </w:pPr>
      <w:r>
        <w:rPr>
          <w:noProof/>
        </w:rPr>
        <w:lastRenderedPageBreak/>
        <w:drawing>
          <wp:inline distT="0" distB="0" distL="0" distR="0" wp14:anchorId="11E6F9C8" wp14:editId="11E6F9C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my_McVicar_HW4_files/figure-docx/Cosine_Similarity_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11E6F9A7" w14:textId="232487A5" w:rsidR="00D46280" w:rsidRDefault="00993E7C" w:rsidP="00612FC7">
      <w:pPr>
        <w:pStyle w:val="Heading3"/>
      </w:pPr>
      <w:r>
        <w:t>K-Means</w:t>
      </w:r>
    </w:p>
    <w:p w14:paraId="11E6F9A8" w14:textId="77777777" w:rsidR="00D46280" w:rsidRDefault="00993E7C">
      <w:pPr>
        <w:pStyle w:val="BodyText"/>
      </w:pPr>
      <w:r>
        <w:t>K-means use an unsurprivised algorithm to group data into clusters based on distance between multiple variables.</w:t>
      </w:r>
    </w:p>
    <w:p w14:paraId="11E6F9A9" w14:textId="65B3A0E1" w:rsidR="00D46280" w:rsidRDefault="00993E7C" w:rsidP="00612FC7">
      <w:pPr>
        <w:pStyle w:val="Heading5"/>
      </w:pPr>
      <w:r>
        <w:t xml:space="preserve">K-Means </w:t>
      </w:r>
      <w:r w:rsidR="00612FC7">
        <w:t>Clustering</w:t>
      </w:r>
      <w:r>
        <w:t xml:space="preserve"> with 2 Centers</w:t>
      </w:r>
    </w:p>
    <w:p w14:paraId="11E6F9AA" w14:textId="77777777" w:rsidR="00D46280" w:rsidRDefault="00993E7C">
      <w:pPr>
        <w:pStyle w:val="SourceCode"/>
      </w:pPr>
      <w:r>
        <w:rPr>
          <w:rStyle w:val="VerbatimChar"/>
        </w:rPr>
        <w:t>## List of 9</w:t>
      </w:r>
      <w:r>
        <w:br/>
      </w:r>
      <w:r>
        <w:rPr>
          <w:rStyle w:val="VerbatimChar"/>
        </w:rPr>
        <w:t>##  $ cluster     : Named int [1:85] 2 2 2 1 1 1 2 1 1 2 ...</w:t>
      </w:r>
      <w:r>
        <w:br/>
      </w:r>
      <w:r>
        <w:rPr>
          <w:rStyle w:val="VerbatimChar"/>
        </w:rPr>
        <w:t>##   ..- attr(*, "names")= chr [1:85] "dispt_fed_49.txt" "dispt_fed_50.txt" "dispt_fed_51.txt" "dispt_fed_52.txt" ...</w:t>
      </w:r>
      <w:r>
        <w:br/>
      </w:r>
      <w:r>
        <w:rPr>
          <w:rStyle w:val="VerbatimChar"/>
        </w:rPr>
        <w:t>##  $ centers     : num [1:2, 1:4900] 6.67e-05 1.09e-04 3.33e-05 1.82e-05 0.00 ...</w:t>
      </w:r>
      <w:r>
        <w:br/>
      </w:r>
      <w:r>
        <w:rPr>
          <w:rStyle w:val="VerbatimChar"/>
        </w:rPr>
        <w:t>##   ..- attr(*, "dimnames")=List of 2</w:t>
      </w:r>
      <w:r>
        <w:br/>
      </w:r>
      <w:r>
        <w:rPr>
          <w:rStyle w:val="VerbatimChar"/>
        </w:rPr>
        <w:t>##   .. ..$ : chr [1:2] "1" "2"</w:t>
      </w:r>
      <w:r>
        <w:br/>
      </w:r>
      <w:r>
        <w:rPr>
          <w:rStyle w:val="VerbatimChar"/>
        </w:rPr>
        <w:t>##   .. ..$ : chr [1:4900] "abandon" "abat" "abb" "abet" ...</w:t>
      </w:r>
      <w:r>
        <w:br/>
      </w:r>
      <w:r>
        <w:rPr>
          <w:rStyle w:val="VerbatimChar"/>
        </w:rPr>
        <w:t>##  $ totss       : num 0.216</w:t>
      </w:r>
      <w:r>
        <w:br/>
      </w:r>
      <w:r>
        <w:rPr>
          <w:rStyle w:val="VerbatimChar"/>
        </w:rPr>
        <w:t>##  $ withinss    : num [1:2] 0.0794 0.1231</w:t>
      </w:r>
      <w:r>
        <w:br/>
      </w:r>
      <w:r>
        <w:rPr>
          <w:rStyle w:val="VerbatimChar"/>
        </w:rPr>
        <w:t>##  $ tot.withinss: num 0.203</w:t>
      </w:r>
      <w:r>
        <w:br/>
      </w:r>
      <w:r>
        <w:rPr>
          <w:rStyle w:val="VerbatimChar"/>
        </w:rPr>
        <w:t>##  $ betweenss   : num 0.0137</w:t>
      </w:r>
      <w:r>
        <w:br/>
      </w:r>
      <w:r>
        <w:rPr>
          <w:rStyle w:val="VerbatimChar"/>
        </w:rPr>
        <w:t>##  $ size        : int [1:2] 30 55</w:t>
      </w:r>
      <w:r>
        <w:br/>
      </w:r>
      <w:r>
        <w:rPr>
          <w:rStyle w:val="VerbatimChar"/>
        </w:rPr>
        <w:t>##  $ iter        : int 1</w:t>
      </w:r>
      <w:r>
        <w:br/>
      </w:r>
      <w:r>
        <w:rPr>
          <w:rStyle w:val="VerbatimChar"/>
        </w:rPr>
        <w:t>##  $ ifault      : int 0</w:t>
      </w:r>
      <w:r>
        <w:br/>
      </w:r>
      <w:r>
        <w:rPr>
          <w:rStyle w:val="VerbatimChar"/>
        </w:rPr>
        <w:t>##  - attr(*, "class")= chr "kmeans"</w:t>
      </w:r>
    </w:p>
    <w:p w14:paraId="11E6F9AB" w14:textId="1508718D" w:rsidR="00D46280" w:rsidRDefault="00993E7C" w:rsidP="00612FC7">
      <w:pPr>
        <w:pStyle w:val="Heading5"/>
      </w:pPr>
      <w:r>
        <w:lastRenderedPageBreak/>
        <w:t>K-Means Clusttering with 8 Centers</w:t>
      </w:r>
    </w:p>
    <w:p w14:paraId="11E6F9AC" w14:textId="77777777" w:rsidR="00D46280" w:rsidRDefault="00993E7C">
      <w:pPr>
        <w:pStyle w:val="SourceCode"/>
      </w:pPr>
      <w:r>
        <w:rPr>
          <w:rStyle w:val="VerbatimChar"/>
        </w:rPr>
        <w:t>## List of 9</w:t>
      </w:r>
      <w:r>
        <w:br/>
      </w:r>
      <w:r>
        <w:rPr>
          <w:rStyle w:val="VerbatimChar"/>
        </w:rPr>
        <w:t>##  $ cluster     : Named int [1:85] 2 2 2 8 8 8 8 8 8 2 ...</w:t>
      </w:r>
      <w:r>
        <w:br/>
      </w:r>
      <w:r>
        <w:rPr>
          <w:rStyle w:val="VerbatimChar"/>
        </w:rPr>
        <w:t>##   ..- attr(*, "names")= chr [1:85] "dispt_fed_49.txt" "dispt_fed_50.txt" "dispt_fed_51.txt" "dispt_fed_52.txt" ...</w:t>
      </w:r>
      <w:r>
        <w:br/>
      </w:r>
      <w:r>
        <w:rPr>
          <w:rStyle w:val="VerbatimChar"/>
        </w:rPr>
        <w:t>##  $ centers     : num [1:8, 1:4900] 0.00 5.26e-05 0.00 0.00 0.00 ...</w:t>
      </w:r>
      <w:r>
        <w:br/>
      </w:r>
      <w:r>
        <w:rPr>
          <w:rStyle w:val="VerbatimChar"/>
        </w:rPr>
        <w:t>##   ..- attr(*, "dimnames")=List of 2</w:t>
      </w:r>
      <w:r>
        <w:br/>
      </w:r>
      <w:r>
        <w:rPr>
          <w:rStyle w:val="VerbatimChar"/>
        </w:rPr>
        <w:t>##   .. ..$ : chr [1:8] "1" "2" "3" "4" ...</w:t>
      </w:r>
      <w:r>
        <w:br/>
      </w:r>
      <w:r>
        <w:rPr>
          <w:rStyle w:val="VerbatimChar"/>
        </w:rPr>
        <w:t>##   .. ..$ : chr [1:4900] "abandon" "abat" "abb" "abet" ...</w:t>
      </w:r>
      <w:r>
        <w:br/>
      </w:r>
      <w:r>
        <w:rPr>
          <w:rStyle w:val="VerbatimChar"/>
        </w:rPr>
        <w:t>##  $ totss       : num 0.216</w:t>
      </w:r>
      <w:r>
        <w:br/>
      </w:r>
      <w:r>
        <w:rPr>
          <w:rStyle w:val="VerbatimChar"/>
        </w:rPr>
        <w:t>##  $ withinss    : num [1:8] 0.00201 0.03749 0.01862 0.01163 0.0068 ...</w:t>
      </w:r>
      <w:r>
        <w:br/>
      </w:r>
      <w:r>
        <w:rPr>
          <w:rStyle w:val="VerbatimChar"/>
        </w:rPr>
        <w:t>##  $ tot.withinss: num 0.158</w:t>
      </w:r>
      <w:r>
        <w:br/>
      </w:r>
      <w:r>
        <w:rPr>
          <w:rStyle w:val="VerbatimChar"/>
        </w:rPr>
        <w:t>##  $ betweenss   : num 0.058</w:t>
      </w:r>
      <w:r>
        <w:br/>
      </w:r>
      <w:r>
        <w:rPr>
          <w:rStyle w:val="VerbatimChar"/>
        </w:rPr>
        <w:t>##  $ size        : int [1:8] 2 19 10 6 4 25 11 8</w:t>
      </w:r>
      <w:r>
        <w:br/>
      </w:r>
      <w:r>
        <w:rPr>
          <w:rStyle w:val="VerbatimChar"/>
        </w:rPr>
        <w:t>##  $ iter        : int 3</w:t>
      </w:r>
      <w:r>
        <w:br/>
      </w:r>
      <w:r>
        <w:rPr>
          <w:rStyle w:val="VerbatimChar"/>
        </w:rPr>
        <w:t>##  $ ifault      : int 0</w:t>
      </w:r>
      <w:r>
        <w:br/>
      </w:r>
      <w:r>
        <w:rPr>
          <w:rStyle w:val="VerbatimChar"/>
        </w:rPr>
        <w:t>##  - attr(*, "class")= chr "kmeans"</w:t>
      </w:r>
    </w:p>
    <w:p w14:paraId="11E6F9AD" w14:textId="0B7BBB39" w:rsidR="00D46280" w:rsidRDefault="00993E7C" w:rsidP="00612FC7">
      <w:pPr>
        <w:pStyle w:val="Heading3"/>
      </w:pPr>
      <w:r>
        <w:t>K-means Visualization</w:t>
      </w:r>
    </w:p>
    <w:p w14:paraId="11E6F9AE" w14:textId="77777777" w:rsidR="00D46280" w:rsidRDefault="00993E7C" w:rsidP="00612FC7">
      <w:pPr>
        <w:pStyle w:val="Heading5"/>
      </w:pPr>
      <w:r>
        <w:t>K-Means &amp; Manahattan</w:t>
      </w:r>
    </w:p>
    <w:p w14:paraId="11E6F9AF" w14:textId="77777777" w:rsidR="00D46280" w:rsidRDefault="00993E7C">
      <w:pPr>
        <w:pStyle w:val="SourceCode"/>
      </w:pPr>
      <w:r>
        <w:rPr>
          <w:rStyle w:val="VerbatimChar"/>
        </w:rPr>
        <w:t>## Loading required package: ggplot2</w:t>
      </w:r>
    </w:p>
    <w:p w14:paraId="11E6F9B0" w14:textId="77777777" w:rsidR="00D46280" w:rsidRDefault="00993E7C">
      <w:pPr>
        <w:pStyle w:val="SourceCode"/>
      </w:pPr>
      <w:r>
        <w:rPr>
          <w:rStyle w:val="VerbatimChar"/>
        </w:rPr>
        <w:t xml:space="preserve">## </w:t>
      </w:r>
      <w:r>
        <w:br/>
      </w:r>
      <w:r>
        <w:rPr>
          <w:rStyle w:val="VerbatimChar"/>
        </w:rPr>
        <w:t>## Attaching package: 'ggplot2'</w:t>
      </w:r>
    </w:p>
    <w:p w14:paraId="11E6F9B1" w14:textId="77777777" w:rsidR="00D46280" w:rsidRDefault="00993E7C">
      <w:pPr>
        <w:pStyle w:val="SourceCode"/>
      </w:pPr>
      <w:r>
        <w:rPr>
          <w:rStyle w:val="VerbatimChar"/>
        </w:rPr>
        <w:t>## The following object is masked from 'package:NLP':</w:t>
      </w:r>
      <w:r>
        <w:br/>
      </w:r>
      <w:r>
        <w:rPr>
          <w:rStyle w:val="VerbatimChar"/>
        </w:rPr>
        <w:t xml:space="preserve">## </w:t>
      </w:r>
      <w:r>
        <w:br/>
      </w:r>
      <w:r>
        <w:rPr>
          <w:rStyle w:val="VerbatimChar"/>
        </w:rPr>
        <w:t>##     annotate</w:t>
      </w:r>
    </w:p>
    <w:p w14:paraId="11E6F9B2" w14:textId="77777777" w:rsidR="00D46280" w:rsidRDefault="00993E7C">
      <w:pPr>
        <w:pStyle w:val="SourceCode"/>
      </w:pPr>
      <w:r>
        <w:rPr>
          <w:rStyle w:val="VerbatimChar"/>
        </w:rPr>
        <w:t>## Welcome! Want to learn more? See two factoextra-related books at https://goo.gl/ve3WBa</w:t>
      </w:r>
    </w:p>
    <w:p w14:paraId="11E6F9B3" w14:textId="77777777" w:rsidR="00D46280" w:rsidRDefault="00993E7C">
      <w:pPr>
        <w:pStyle w:val="FirstParagraph"/>
      </w:pPr>
      <w:r>
        <w:rPr>
          <w:noProof/>
        </w:rPr>
        <w:lastRenderedPageBreak/>
        <w:drawing>
          <wp:inline distT="0" distB="0" distL="0" distR="0" wp14:anchorId="11E6F9CA" wp14:editId="11E6F9CB">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my_McVicar_HW4_files/figure-docx/Kmeans_m-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11E6F9B4" w14:textId="77777777" w:rsidR="00D46280" w:rsidRDefault="00993E7C" w:rsidP="00A42665">
      <w:pPr>
        <w:pStyle w:val="Heading5"/>
      </w:pPr>
      <w:r>
        <w:t>K-Means &amp; Euclidean</w:t>
      </w:r>
    </w:p>
    <w:p w14:paraId="4537F05C" w14:textId="77777777" w:rsidR="00612FC7" w:rsidRDefault="00993E7C">
      <w:pPr>
        <w:pStyle w:val="BodyText"/>
      </w:pPr>
      <w:r>
        <w:rPr>
          <w:noProof/>
        </w:rPr>
        <w:drawing>
          <wp:inline distT="0" distB="0" distL="0" distR="0" wp14:anchorId="11E6F9CC" wp14:editId="11E6F9CD">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my_McVicar_HW4_files/figure-docx/Kmeans_e-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1E6F9B5" w14:textId="0B3D1317" w:rsidR="00D46280" w:rsidRDefault="00993E7C" w:rsidP="00A42665">
      <w:pPr>
        <w:pStyle w:val="Heading3"/>
      </w:pPr>
      <w:r>
        <w:lastRenderedPageBreak/>
        <w:t>EM</w:t>
      </w:r>
      <w:r w:rsidR="00612FC7">
        <w:t xml:space="preserve"> (Expectation Maximization)</w:t>
      </w:r>
    </w:p>
    <w:p w14:paraId="11E6F9B6" w14:textId="77777777" w:rsidR="00D46280" w:rsidRDefault="00993E7C">
      <w:pPr>
        <w:pStyle w:val="BodyText"/>
      </w:pPr>
      <w:r>
        <w:t>EM or Expectation Maximization clustering algorithm uses the following technique per wikibooks (</w:t>
      </w:r>
      <w:hyperlink r:id="rId16">
        <w:r>
          <w:rPr>
            <w:rStyle w:val="Hyperlink"/>
          </w:rPr>
          <w:t>https://en.wikibooks.org/wiki/Data_Mining_Algorithms_In_R/Clustering/Expectation_Maximization_(EM)</w:t>
        </w:r>
      </w:hyperlink>
      <w:r>
        <w:t>):</w:t>
      </w:r>
    </w:p>
    <w:p w14:paraId="11E6F9B7" w14:textId="77777777" w:rsidR="00D46280" w:rsidRDefault="00993E7C">
      <w:pPr>
        <w:pStyle w:val="BodyText"/>
      </w:pPr>
      <w:r>
        <w:t>’The EM algorithm is an unsupervised clustering method, that is, doesn’t require a training phase, based on mixture models. It follows an iterative approach, sub-optimal, which tries to find the parameters of the probability distribution that has the maximum likelihood of its attributes.</w:t>
      </w:r>
    </w:p>
    <w:p w14:paraId="11E6F9B8" w14:textId="77777777" w:rsidR="00D46280" w:rsidRDefault="00993E7C">
      <w:pPr>
        <w:pStyle w:val="BodyText"/>
      </w:pPr>
      <w:r>
        <w:t>In general lines, the algorithm’s input are the data set (x), the total number of clusters (M), the accepted error to converge (e) and the maximum number of iterations. For each iteration, first is executed the E-Step (Expectation), that estimates the probability of each point belonging to each cluster, followed by the M-step (Maximization), that re-estimate the parameter vector of the probability distribution of each class. The algorithm finishes when the distribution parameters converges or reach the maximum number of iterations."</w:t>
      </w:r>
    </w:p>
    <w:p w14:paraId="11E6F9B9" w14:textId="77777777" w:rsidR="00D46280" w:rsidRDefault="00993E7C">
      <w:pPr>
        <w:pStyle w:val="BodyText"/>
      </w:pPr>
      <w:r>
        <w:t>According to the R EMCluster package documentation (</w:t>
      </w:r>
      <w:hyperlink r:id="rId17">
        <w:r>
          <w:rPr>
            <w:rStyle w:val="Hyperlink"/>
          </w:rPr>
          <w:t>https://cran.r-project.org/web/packages/EMCluster/EMCluster.pdf</w:t>
        </w:r>
      </w:hyperlink>
      <w:r>
        <w:t>), the title is ‘EM Algorithm for Model-Based Clustering of Finite Mixture’ and contains ‘EM algorithms and several efficient initialization methods for model-based clustering of finite mixture Gaussian distribution with unstructured dispersion in both of unsupervised and semi-supervised learning.’</w:t>
      </w:r>
    </w:p>
    <w:p w14:paraId="11E6F9BA" w14:textId="77777777" w:rsidR="00D46280" w:rsidRDefault="00993E7C" w:rsidP="00A42665">
      <w:pPr>
        <w:pStyle w:val="Heading2"/>
      </w:pPr>
      <w:bookmarkStart w:id="7" w:name="conclusion"/>
      <w:r>
        <w:t>Conclusion</w:t>
      </w:r>
      <w:bookmarkEnd w:id="7"/>
    </w:p>
    <w:p w14:paraId="11E6F9BB" w14:textId="77777777" w:rsidR="00D46280" w:rsidRDefault="00993E7C">
      <w:pPr>
        <w:pStyle w:val="FirstParagraph"/>
      </w:pPr>
      <w:r>
        <w:t>The HAC algorithm provided the most understandable results. The Cosine distance measurement provided the closest distance measurements.</w:t>
      </w:r>
    </w:p>
    <w:p w14:paraId="11E6F9BC" w14:textId="2A783EDA" w:rsidR="00D46280" w:rsidRDefault="00993E7C">
      <w:pPr>
        <w:pStyle w:val="BodyText"/>
      </w:pPr>
      <w:r>
        <w:t>Analyzing the results of the HAC clustering using cosine distance for 8 clusters and the higher hie</w:t>
      </w:r>
      <w:r w:rsidR="00F90232">
        <w:t>rarchic</w:t>
      </w:r>
      <w:r>
        <w:t>al level of only two clusters shows the same results which should give an additional level of confidence to the analysis.</w:t>
      </w:r>
    </w:p>
    <w:p w14:paraId="11E6F9BD" w14:textId="48E23A04" w:rsidR="00D46280" w:rsidRDefault="00993E7C">
      <w:pPr>
        <w:pStyle w:val="BodyText"/>
      </w:pPr>
      <w:r>
        <w:t xml:space="preserve">The results appear to be that Hamilton wrote more of the disputed essays based on numbers, but a granular look shows that it is likely that Madison also wrote some of the essays. </w:t>
      </w:r>
      <w:bookmarkStart w:id="8" w:name="_GoBack"/>
      <w:bookmarkEnd w:id="8"/>
      <w:r>
        <w:t>Further analysis to determine the likely author at the singular level of each essay is warranted. Otherwise, one could say Hamilton likely wrote most of them, but not all of them.</w:t>
      </w:r>
    </w:p>
    <w:sectPr w:rsidR="00D4628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6F9D2" w14:textId="77777777" w:rsidR="00790769" w:rsidRDefault="00993E7C">
      <w:pPr>
        <w:spacing w:after="0"/>
      </w:pPr>
      <w:r>
        <w:separator/>
      </w:r>
    </w:p>
  </w:endnote>
  <w:endnote w:type="continuationSeparator" w:id="0">
    <w:p w14:paraId="11E6F9D4" w14:textId="77777777" w:rsidR="00790769" w:rsidRDefault="00993E7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6F9CE" w14:textId="77777777" w:rsidR="00D46280" w:rsidRDefault="00993E7C">
      <w:r>
        <w:separator/>
      </w:r>
    </w:p>
  </w:footnote>
  <w:footnote w:type="continuationSeparator" w:id="0">
    <w:p w14:paraId="11E6F9CF" w14:textId="77777777" w:rsidR="00D46280" w:rsidRDefault="00993E7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6562B"/>
    <w:multiLevelType w:val="hybridMultilevel"/>
    <w:tmpl w:val="EA72A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C9F2F9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zNDM1MjM0NDGyNLBQ0lEKTi0uzszPAykwrgUAEf85hCwAAAA="/>
  </w:docVars>
  <w:rsids>
    <w:rsidRoot w:val="00590D07"/>
    <w:rsid w:val="00011C8B"/>
    <w:rsid w:val="0020336A"/>
    <w:rsid w:val="002B3678"/>
    <w:rsid w:val="00365A7E"/>
    <w:rsid w:val="00437739"/>
    <w:rsid w:val="004E29B3"/>
    <w:rsid w:val="0050117F"/>
    <w:rsid w:val="00590D07"/>
    <w:rsid w:val="005C4C66"/>
    <w:rsid w:val="005C7DE9"/>
    <w:rsid w:val="00612FC7"/>
    <w:rsid w:val="00621EEB"/>
    <w:rsid w:val="006B6B63"/>
    <w:rsid w:val="00784D58"/>
    <w:rsid w:val="00790769"/>
    <w:rsid w:val="008D6863"/>
    <w:rsid w:val="009806D3"/>
    <w:rsid w:val="00993E7C"/>
    <w:rsid w:val="00A12266"/>
    <w:rsid w:val="00A42665"/>
    <w:rsid w:val="00AD65F9"/>
    <w:rsid w:val="00B83AC9"/>
    <w:rsid w:val="00B86B75"/>
    <w:rsid w:val="00B94030"/>
    <w:rsid w:val="00BC48D5"/>
    <w:rsid w:val="00C36279"/>
    <w:rsid w:val="00D46280"/>
    <w:rsid w:val="00D5485B"/>
    <w:rsid w:val="00E315A3"/>
    <w:rsid w:val="00F85C03"/>
    <w:rsid w:val="00F902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E6F967"/>
  <w15:docId w15:val="{487F9AA0-7FE4-4771-A7A5-13A7A3C312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loc.gov/rr/program/bib/ourdocs/federalist.html" TargetMode="External"/><Relationship Id="rId12" Type="http://schemas.openxmlformats.org/officeDocument/2006/relationships/image" Target="media/image5.png"/><Relationship Id="rId17" Type="http://schemas.openxmlformats.org/officeDocument/2006/relationships/hyperlink" Target="https://cran.r-project.org/web/packages/EMCluster/EMCluster.pdf" TargetMode="External"/><Relationship Id="rId2" Type="http://schemas.openxmlformats.org/officeDocument/2006/relationships/styles" Target="styles.xml"/><Relationship Id="rId16" Type="http://schemas.openxmlformats.org/officeDocument/2006/relationships/hyperlink" Target="https://en.wikibooks.org/wiki/Data_Mining_Algorithms_In_R/Clustering/Expectation_Maximization_(EM)"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TotalTime>
  <Pages>9</Pages>
  <Words>1459</Words>
  <Characters>8318</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History Mysterey</vt:lpstr>
    </vt:vector>
  </TitlesOfParts>
  <Company/>
  <LinksUpToDate>false</LinksUpToDate>
  <CharactersWithSpaces>9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y Mysterey</dc:title>
  <dc:creator>Amy McVicar</dc:creator>
  <cp:keywords/>
  <cp:lastModifiedBy>Amy McVicar</cp:lastModifiedBy>
  <cp:revision>19</cp:revision>
  <dcterms:created xsi:type="dcterms:W3CDTF">2020-02-08T06:22:00Z</dcterms:created>
  <dcterms:modified xsi:type="dcterms:W3CDTF">2020-02-08T0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